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Отчёт по лабораторной работе №3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Операционные системы</w:t>
            </w:r>
            <w:r>
              <w:t xml:space="preserve">”</w:t>
            </w:r>
            <w:r>
              <w:t xml:space="preserve"> </w:t>
            </w:r>
            <w:r>
              <w:t xml:space="preserve">author: “Кочарян Никита Робертови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ssian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е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pdf, docx и md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ка git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839390"/>
            <wp:effectExtent b="0" l="0" r="0" t="0"/>
            <wp:docPr descr="Figure 1: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становка gh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682717"/>
            <wp:effectExtent b="0" l="0" r="0" t="0"/>
            <wp:docPr descr="Figure 2: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Базовая настройка гит: задаем имя и email владельца репозитория, настройка utf-8 в выводе сообщений git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475719"/>
            <wp:effectExtent b="0" l="0" r="0" t="0"/>
            <wp:docPr descr="Figure 3: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3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Базовая настройка гит: задаем имя начальной ветки, параметр autocrlf, параметр safecrlf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86547"/>
            <wp:effectExtent b="0" l="0" r="0" t="0"/>
            <wp:docPr descr="Figure 4: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4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ние ssh ключа по алгоритму rsa с ключём размером 4096 бит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152500"/>
            <wp:effectExtent b="0" l="0" r="0" t="0"/>
            <wp:docPr descr="Figure 5: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5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ние shh ключа по алгоритму erd25519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020694"/>
            <wp:effectExtent b="0" l="0" r="0" t="0"/>
            <wp:docPr descr="Figure 6: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6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Генерация ключа pgp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5292041"/>
            <wp:effectExtent b="0" l="0" r="0" t="0"/>
            <wp:docPr descr="Figure 7: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7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водим список ключей и копируем отпечаток приватного ключа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2027353"/>
            <wp:effectExtent b="0" l="0" r="0" t="0"/>
            <wp:docPr descr="Figure 8: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8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 настройках github добавляем полученный ключ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1694253"/>
            <wp:effectExtent b="0" l="0" r="0" t="0"/>
            <wp:docPr descr="Figure 9: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9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ользуя введенный email, указываем Git применять его при подписи коммитов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480252"/>
            <wp:effectExtent b="0" l="0" r="0" t="0"/>
            <wp:docPr descr="Figure 10: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10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Авторизовываемся на аккаунт github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1796789"/>
            <wp:effectExtent b="0" l="0" r="0" t="0"/>
            <wp:docPr descr="Figure 11: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11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оздаем каталог и переходим в него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708623"/>
            <wp:effectExtent b="0" l="0" r="0" t="0"/>
            <wp:docPr descr="Figure 12: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12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Создаем репозиторий на основе другого репозитория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293315"/>
            <wp:effectExtent b="0" l="0" r="0" t="0"/>
            <wp:docPr descr="Figure 13: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13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Клонируем в os-intro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2026397"/>
            <wp:effectExtent b="0" l="0" r="0" t="0"/>
            <wp:docPr descr="Figure 14: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14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ереходим в каталог курса и удаляем лишние файлы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328890"/>
            <wp:effectExtent b="0" l="0" r="0" t="0"/>
            <wp:docPr descr="Figure 15: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15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Создаем необходимые каталоги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1170553"/>
            <wp:effectExtent b="0" l="0" r="0" t="0"/>
            <wp:docPr descr="Figure 16: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16</w:t>
      </w:r>
    </w:p>
    <w:bookmarkEnd w:id="0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мы научились оформлять отчёты с помощью языка разметки Markdown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21:01:30Z</dcterms:created>
  <dcterms:modified xsi:type="dcterms:W3CDTF">2023-02-24T21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nfont">
    <vt:lpwstr>Font-Regular.otf</vt:lpwstr>
  </property>
  <property fmtid="{D5CDD505-2E9C-101B-9397-08002B2CF9AE}" pid="3" name="mainfontoptions">
    <vt:lpwstr/>
  </property>
</Properties>
</file>